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29425E3F" w:rsidR="000A4A9B" w:rsidRPr="004C16A9" w:rsidRDefault="000A4A9B" w:rsidP="000A4A9B">
      <w:pPr>
        <w:rPr>
          <w:sz w:val="24"/>
          <w:szCs w:val="24"/>
          <w:lang w:val="en-GB"/>
        </w:rPr>
      </w:pPr>
      <w:r w:rsidRPr="004C16A9">
        <w:rPr>
          <w:sz w:val="24"/>
          <w:szCs w:val="24"/>
          <w:lang w:val="en-GB"/>
        </w:rPr>
        <w:t>State of</w:t>
      </w:r>
      <w:r w:rsidR="00CC0D44">
        <w:rPr>
          <w:sz w:val="24"/>
          <w:szCs w:val="24"/>
          <w:lang w:val="en-GB"/>
        </w:rPr>
        <w:t xml:space="preserve"> W</w:t>
      </w:r>
      <w:r w:rsidR="00582B3A">
        <w:rPr>
          <w:sz w:val="24"/>
          <w:szCs w:val="24"/>
          <w:lang w:val="en-GB"/>
        </w:rPr>
        <w:t>yoming</w:t>
      </w:r>
      <w:r w:rsidR="00B1559D">
        <w:rPr>
          <w:sz w:val="24"/>
          <w:szCs w:val="24"/>
          <w:lang w:val="en-GB"/>
        </w:rPr>
        <w:t>, _</w:t>
      </w:r>
      <w:r>
        <w:rPr>
          <w:sz w:val="24"/>
          <w:szCs w:val="24"/>
          <w:lang w:val="en-GB"/>
        </w:rPr>
        <w:t>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62BD776F"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413414">
        <w:rPr>
          <w:sz w:val="22"/>
          <w:szCs w:val="22"/>
          <w:lang w:val="en-GB"/>
        </w:rPr>
        <w:t>grants, warrants</w:t>
      </w:r>
      <w:r w:rsidR="005A09B7">
        <w:rPr>
          <w:sz w:val="22"/>
          <w:szCs w:val="22"/>
          <w:lang w:val="en-GB"/>
        </w:rPr>
        <w:t xml:space="preserve"> and </w:t>
      </w:r>
      <w:r>
        <w:rPr>
          <w:sz w:val="22"/>
          <w:szCs w:val="22"/>
          <w:lang w:val="en-GB"/>
        </w:rPr>
        <w:t xml:space="preserve">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40B348EF" w14:textId="36F5980B" w:rsidR="0068135E"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06B1ADB7" w14:textId="76BE47F0" w:rsidR="00413414" w:rsidRDefault="007F3DC0" w:rsidP="00960CD9">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7CDAA949" w14:textId="77777777" w:rsidR="00E91A49" w:rsidRPr="00960CD9" w:rsidRDefault="00E91A49" w:rsidP="00960CD9">
      <w:pPr>
        <w:tabs>
          <w:tab w:val="left" w:pos="709"/>
        </w:tabs>
        <w:spacing w:line="240" w:lineRule="auto"/>
        <w:rPr>
          <w:rFonts w:cstheme="minorHAnsi"/>
          <w:sz w:val="24"/>
          <w:szCs w:val="24"/>
        </w:rPr>
      </w:pPr>
    </w:p>
    <w:sectPr w:rsidR="00E91A49" w:rsidRPr="00960CD9" w:rsidSect="000A4A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20CBCC" w14:textId="77777777" w:rsidR="00FB0D1C" w:rsidRDefault="00FB0D1C" w:rsidP="00CB37D9">
      <w:pPr>
        <w:spacing w:after="0" w:line="240" w:lineRule="auto"/>
      </w:pPr>
      <w:r>
        <w:separator/>
      </w:r>
    </w:p>
  </w:endnote>
  <w:endnote w:type="continuationSeparator" w:id="0">
    <w:p w14:paraId="2697480A" w14:textId="77777777" w:rsidR="00FB0D1C" w:rsidRDefault="00FB0D1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C2FC1" w14:textId="77777777" w:rsidR="00B577B1" w:rsidRDefault="00B577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6674406" w:rsidR="00CB37D9" w:rsidRPr="00B577B1" w:rsidRDefault="00CB37D9" w:rsidP="00B577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180C9" w14:textId="77777777" w:rsidR="00B577B1" w:rsidRDefault="00B577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398A99" w14:textId="77777777" w:rsidR="00FB0D1C" w:rsidRDefault="00FB0D1C" w:rsidP="00CB37D9">
      <w:pPr>
        <w:spacing w:after="0" w:line="240" w:lineRule="auto"/>
      </w:pPr>
      <w:r>
        <w:separator/>
      </w:r>
    </w:p>
  </w:footnote>
  <w:footnote w:type="continuationSeparator" w:id="0">
    <w:p w14:paraId="24914CA6" w14:textId="77777777" w:rsidR="00FB0D1C" w:rsidRDefault="00FB0D1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DFEE6" w14:textId="77777777" w:rsidR="00B577B1" w:rsidRDefault="00B577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F4CE20C" w:rsidR="00AD6FC0" w:rsidRPr="00B577B1" w:rsidRDefault="00AD6FC0" w:rsidP="00B577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927F7" w14:textId="77777777" w:rsidR="00B577B1" w:rsidRDefault="00B577B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641B6"/>
    <w:rsid w:val="000926AA"/>
    <w:rsid w:val="00092B04"/>
    <w:rsid w:val="00096150"/>
    <w:rsid w:val="000A4A9B"/>
    <w:rsid w:val="000B2ADA"/>
    <w:rsid w:val="000B5230"/>
    <w:rsid w:val="000D10EF"/>
    <w:rsid w:val="0010293D"/>
    <w:rsid w:val="00143F31"/>
    <w:rsid w:val="001511CC"/>
    <w:rsid w:val="00181BFB"/>
    <w:rsid w:val="001A0EDD"/>
    <w:rsid w:val="002127DE"/>
    <w:rsid w:val="00213AF9"/>
    <w:rsid w:val="00246536"/>
    <w:rsid w:val="00247265"/>
    <w:rsid w:val="00256FC0"/>
    <w:rsid w:val="00265C1E"/>
    <w:rsid w:val="00283ABC"/>
    <w:rsid w:val="00285E12"/>
    <w:rsid w:val="002B513C"/>
    <w:rsid w:val="002D0FCE"/>
    <w:rsid w:val="002E1AA0"/>
    <w:rsid w:val="002E58B6"/>
    <w:rsid w:val="00311956"/>
    <w:rsid w:val="003558C9"/>
    <w:rsid w:val="00376D63"/>
    <w:rsid w:val="0038023E"/>
    <w:rsid w:val="0038538E"/>
    <w:rsid w:val="003A5F2A"/>
    <w:rsid w:val="003B24BC"/>
    <w:rsid w:val="003B7112"/>
    <w:rsid w:val="003C0E45"/>
    <w:rsid w:val="003C4215"/>
    <w:rsid w:val="003D0F82"/>
    <w:rsid w:val="004017C6"/>
    <w:rsid w:val="00413414"/>
    <w:rsid w:val="00426C19"/>
    <w:rsid w:val="00445FD6"/>
    <w:rsid w:val="00450D17"/>
    <w:rsid w:val="00451696"/>
    <w:rsid w:val="00473500"/>
    <w:rsid w:val="004F03D6"/>
    <w:rsid w:val="004F1CD0"/>
    <w:rsid w:val="004F5D47"/>
    <w:rsid w:val="00510081"/>
    <w:rsid w:val="005172AE"/>
    <w:rsid w:val="00523512"/>
    <w:rsid w:val="0053081F"/>
    <w:rsid w:val="00570A17"/>
    <w:rsid w:val="00582B3A"/>
    <w:rsid w:val="005A09B7"/>
    <w:rsid w:val="005C46FA"/>
    <w:rsid w:val="005F0103"/>
    <w:rsid w:val="0060264F"/>
    <w:rsid w:val="00651AD0"/>
    <w:rsid w:val="0068135E"/>
    <w:rsid w:val="006820EC"/>
    <w:rsid w:val="0068353D"/>
    <w:rsid w:val="0069486F"/>
    <w:rsid w:val="006B481C"/>
    <w:rsid w:val="006B7161"/>
    <w:rsid w:val="006C5697"/>
    <w:rsid w:val="006D2C62"/>
    <w:rsid w:val="006F5F60"/>
    <w:rsid w:val="00711E59"/>
    <w:rsid w:val="00742BCA"/>
    <w:rsid w:val="007714EF"/>
    <w:rsid w:val="007A1A4D"/>
    <w:rsid w:val="007F3DC0"/>
    <w:rsid w:val="007F51EC"/>
    <w:rsid w:val="00817C7B"/>
    <w:rsid w:val="00831A9F"/>
    <w:rsid w:val="008446B3"/>
    <w:rsid w:val="00886B0D"/>
    <w:rsid w:val="008A0792"/>
    <w:rsid w:val="008A5DF5"/>
    <w:rsid w:val="008D3890"/>
    <w:rsid w:val="009146FD"/>
    <w:rsid w:val="00923E4A"/>
    <w:rsid w:val="00945588"/>
    <w:rsid w:val="00950056"/>
    <w:rsid w:val="00960CD9"/>
    <w:rsid w:val="00967943"/>
    <w:rsid w:val="00976859"/>
    <w:rsid w:val="0098240C"/>
    <w:rsid w:val="0098598C"/>
    <w:rsid w:val="009E3646"/>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1559D"/>
    <w:rsid w:val="00B32A3C"/>
    <w:rsid w:val="00B576AC"/>
    <w:rsid w:val="00B577B1"/>
    <w:rsid w:val="00B7241C"/>
    <w:rsid w:val="00B90839"/>
    <w:rsid w:val="00BB2CE9"/>
    <w:rsid w:val="00BB432B"/>
    <w:rsid w:val="00BC0F62"/>
    <w:rsid w:val="00BD2E8E"/>
    <w:rsid w:val="00BD5EF5"/>
    <w:rsid w:val="00C12650"/>
    <w:rsid w:val="00C468F6"/>
    <w:rsid w:val="00C51A82"/>
    <w:rsid w:val="00C55AF5"/>
    <w:rsid w:val="00C576A9"/>
    <w:rsid w:val="00C91B90"/>
    <w:rsid w:val="00CB37D9"/>
    <w:rsid w:val="00CC0D44"/>
    <w:rsid w:val="00CC130A"/>
    <w:rsid w:val="00CC47CE"/>
    <w:rsid w:val="00CD6FD8"/>
    <w:rsid w:val="00D30BA5"/>
    <w:rsid w:val="00D37FFA"/>
    <w:rsid w:val="00D54234"/>
    <w:rsid w:val="00D55E1F"/>
    <w:rsid w:val="00D93C60"/>
    <w:rsid w:val="00DA5BDC"/>
    <w:rsid w:val="00DB6A04"/>
    <w:rsid w:val="00DD2CCC"/>
    <w:rsid w:val="00DE368C"/>
    <w:rsid w:val="00E02AAD"/>
    <w:rsid w:val="00E91A49"/>
    <w:rsid w:val="00E9546D"/>
    <w:rsid w:val="00EA56AF"/>
    <w:rsid w:val="00EC03D1"/>
    <w:rsid w:val="00EC685B"/>
    <w:rsid w:val="00EF35A9"/>
    <w:rsid w:val="00F27ACF"/>
    <w:rsid w:val="00F36D3F"/>
    <w:rsid w:val="00F3734B"/>
    <w:rsid w:val="00F42D73"/>
    <w:rsid w:val="00F676D4"/>
    <w:rsid w:val="00F717F2"/>
    <w:rsid w:val="00F85136"/>
    <w:rsid w:val="00FB0D1C"/>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6330785">
      <w:bodyDiv w:val="1"/>
      <w:marLeft w:val="0"/>
      <w:marRight w:val="0"/>
      <w:marTop w:val="0"/>
      <w:marBottom w:val="0"/>
      <w:divBdr>
        <w:top w:val="none" w:sz="0" w:space="0" w:color="auto"/>
        <w:left w:val="none" w:sz="0" w:space="0" w:color="auto"/>
        <w:bottom w:val="none" w:sz="0" w:space="0" w:color="auto"/>
        <w:right w:val="none" w:sz="0" w:space="0" w:color="auto"/>
      </w:divBdr>
      <w:divsChild>
        <w:div w:id="979842776">
          <w:marLeft w:val="0"/>
          <w:marRight w:val="0"/>
          <w:marTop w:val="0"/>
          <w:marBottom w:val="0"/>
          <w:divBdr>
            <w:top w:val="none" w:sz="0" w:space="0" w:color="auto"/>
            <w:left w:val="none" w:sz="0" w:space="0" w:color="auto"/>
            <w:bottom w:val="none" w:sz="0" w:space="0" w:color="auto"/>
            <w:right w:val="none" w:sz="0" w:space="0" w:color="auto"/>
          </w:divBdr>
          <w:divsChild>
            <w:div w:id="1293440671">
              <w:marLeft w:val="0"/>
              <w:marRight w:val="0"/>
              <w:marTop w:val="0"/>
              <w:marBottom w:val="0"/>
              <w:divBdr>
                <w:top w:val="none" w:sz="0" w:space="0" w:color="auto"/>
                <w:left w:val="none" w:sz="0" w:space="0" w:color="auto"/>
                <w:bottom w:val="none" w:sz="0" w:space="0" w:color="auto"/>
                <w:right w:val="none" w:sz="0" w:space="0" w:color="auto"/>
              </w:divBdr>
              <w:divsChild>
                <w:div w:id="6213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6</Words>
  <Characters>2204</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